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2C5F016" w14:textId="4777F627" w:rsidR="006A41CC" w:rsidRPr="00626F53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626F53">
        <w:rPr>
          <w:color w:val="FF0000"/>
          <w:lang w:val="en-US"/>
        </w:rPr>
        <w:t>Implement Enemy Portal</w:t>
      </w:r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bookmarkStart w:id="0" w:name="_GoBack"/>
      <w:bookmarkEnd w:id="0"/>
      <w:r>
        <w:rPr>
          <w:lang w:val="en-US"/>
        </w:rPr>
        <w:t xml:space="preserve"> while ducking</w:t>
      </w:r>
    </w:p>
    <w:p w14:paraId="431BE683" w14:textId="77777777" w:rsidR="00626F53" w:rsidRPr="006A41CC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lastRenderedPageBreak/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7F657498" w14:textId="77777777" w:rsidR="002A214D" w:rsidRDefault="002A214D" w:rsidP="002A214D">
      <w:pPr>
        <w:pStyle w:val="ListParagraph"/>
        <w:rPr>
          <w:lang w:val="en-US"/>
        </w:rPr>
      </w:pPr>
    </w:p>
    <w:p w14:paraId="288FAE41" w14:textId="77777777" w:rsidR="00C33012" w:rsidRPr="00C33012" w:rsidRDefault="00C33012" w:rsidP="00C33012">
      <w:pPr>
        <w:ind w:left="360"/>
        <w:rPr>
          <w:lang w:val="en-US"/>
        </w:rPr>
      </w:pPr>
    </w:p>
    <w:p w14:paraId="50D66109" w14:textId="77777777" w:rsidR="00040448" w:rsidRPr="00040448" w:rsidRDefault="00040448" w:rsidP="00040448">
      <w:pPr>
        <w:ind w:left="360"/>
        <w:rPr>
          <w:lang w:val="en-US"/>
        </w:rPr>
      </w:pPr>
    </w:p>
    <w:p w14:paraId="2EBB3597" w14:textId="77777777" w:rsidR="008F08AA" w:rsidRPr="001804F5" w:rsidRDefault="008F08AA" w:rsidP="008F08AA">
      <w:pPr>
        <w:pStyle w:val="ListParagraph"/>
        <w:rPr>
          <w:lang w:val="en-US"/>
        </w:rPr>
      </w:pPr>
    </w:p>
    <w:p w14:paraId="483CF991" w14:textId="77777777" w:rsidR="001804F5" w:rsidRPr="006A41CC" w:rsidRDefault="001804F5" w:rsidP="001804F5">
      <w:pPr>
        <w:pStyle w:val="ListParagraph"/>
        <w:rPr>
          <w:lang w:val="en-US"/>
        </w:rPr>
      </w:pPr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KwFALWhalQtAAAA"/>
  </w:docVars>
  <w:rsids>
    <w:rsidRoot w:val="00837214"/>
    <w:rsid w:val="0001037B"/>
    <w:rsid w:val="00040448"/>
    <w:rsid w:val="000A05B4"/>
    <w:rsid w:val="000A4E91"/>
    <w:rsid w:val="000F355D"/>
    <w:rsid w:val="00154D52"/>
    <w:rsid w:val="00157A16"/>
    <w:rsid w:val="001804F5"/>
    <w:rsid w:val="001C1B0A"/>
    <w:rsid w:val="0024608B"/>
    <w:rsid w:val="002A214D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271D2"/>
    <w:rsid w:val="00E11699"/>
    <w:rsid w:val="00E44CD5"/>
    <w:rsid w:val="00E52B12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66</cp:revision>
  <dcterms:created xsi:type="dcterms:W3CDTF">2020-02-17T19:31:00Z</dcterms:created>
  <dcterms:modified xsi:type="dcterms:W3CDTF">2020-02-22T14:57:00Z</dcterms:modified>
</cp:coreProperties>
</file>